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roportion of graphs rated as showing an intervention eff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+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+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8T15:00:42Z</dcterms:created>
  <dcterms:modified xsi:type="dcterms:W3CDTF">2024-01-18T15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